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21482256" w:rsidR="00A81EC5" w:rsidRDefault="00DE6296" w:rsidP="00B613B8">
      <w:pPr>
        <w:pStyle w:val="Title"/>
        <w:ind w:left="1440" w:firstLine="720"/>
        <w:jc w:val="left"/>
      </w:pPr>
      <w:r>
        <w:t xml:space="preserve">Feedback for Project Number </w:t>
      </w:r>
      <w:r w:rsidR="004E7AA3">
        <w:t>33</w:t>
      </w:r>
    </w:p>
    <w:p w14:paraId="5E91157A" w14:textId="383FCFEA" w:rsidR="00A81EC5" w:rsidRDefault="00AF7A08" w:rsidP="0010240D">
      <w:pPr>
        <w:pStyle w:val="Compact"/>
        <w:ind w:firstLine="720"/>
      </w:pPr>
      <w:bookmarkStart w:id="0" w:name="feedback-below"/>
      <w:r>
        <w:t xml:space="preserve">Project </w:t>
      </w:r>
      <w:r w:rsidR="004E7AA3">
        <w:t>33</w:t>
      </w:r>
      <w:r>
        <w:t xml:space="preserve">, belonging to </w:t>
      </w:r>
      <w:r w:rsidR="004E7AA3">
        <w:t>Jo</w:t>
      </w:r>
      <w:r w:rsidR="002E4DBF">
        <w:t>nathan Zamora</w:t>
      </w:r>
      <w:r w:rsidR="00B613B8">
        <w:t>,</w:t>
      </w:r>
      <w:r>
        <w:t xml:space="preserve"> dealt with </w:t>
      </w:r>
      <w:r w:rsidR="002E4DBF">
        <w:t>misinformation in Texas</w:t>
      </w:r>
      <w:r>
        <w:t>.</w:t>
      </w:r>
      <w:r w:rsidR="00B613B8">
        <w:t xml:space="preserve"> </w:t>
      </w:r>
      <w:bookmarkEnd w:id="0"/>
      <w:r w:rsidR="002E4DBF">
        <w:t xml:space="preserve">Jonathan aims to see what part of the year misinformation tends to occur more often considering midterms are approaching. His desire to scrape this kind of data comes from the fact that over the last few years, misinformation has become such a huge problem. </w:t>
      </w:r>
      <w:r w:rsidR="001A3CC5">
        <w:t xml:space="preserve">Over 55 pages of data was </w:t>
      </w:r>
      <w:r w:rsidR="002E4DBF">
        <w:t xml:space="preserve">scraped </w:t>
      </w:r>
      <w:r w:rsidR="001A3CC5">
        <w:t>from</w:t>
      </w:r>
      <w:r w:rsidR="002E4DBF">
        <w:t xml:space="preserve"> politifa</w:t>
      </w:r>
      <w:r w:rsidR="001A3CC5">
        <w:t>c</w:t>
      </w:r>
      <w:r w:rsidR="002E4DBF">
        <w:t>t.com, a political fact checking site</w:t>
      </w:r>
      <w:r w:rsidR="001A3CC5">
        <w:t xml:space="preserve"> that scores statements by how truthful they are</w:t>
      </w:r>
      <w:r w:rsidR="002E4DBF">
        <w:t xml:space="preserve">. </w:t>
      </w:r>
    </w:p>
    <w:p w14:paraId="2DEE2454" w14:textId="7CCACCCF" w:rsidR="00625C45" w:rsidRDefault="00625C45" w:rsidP="00625C45">
      <w:pPr>
        <w:pStyle w:val="Compact"/>
        <w:ind w:firstLine="720"/>
      </w:pPr>
      <w:r>
        <w:t>Overall, I was</w:t>
      </w:r>
      <w:r w:rsidR="001A3CC5">
        <w:t xml:space="preserve"> thoroughly</w:t>
      </w:r>
      <w:r>
        <w:t xml:space="preserve"> impressed with </w:t>
      </w:r>
      <w:r w:rsidR="001A3CC5">
        <w:t>Jonathan</w:t>
      </w:r>
      <w:r>
        <w:t xml:space="preserve">’s web scraping project. </w:t>
      </w:r>
      <w:r w:rsidR="001A3CC5">
        <w:t xml:space="preserve">His analysis was well done and consistent with his topic. The use of graphs in his presentation was very helpful in </w:t>
      </w:r>
      <w:r w:rsidR="0035230F">
        <w:t>visualizing</w:t>
      </w:r>
      <w:r w:rsidR="001A3CC5">
        <w:t xml:space="preserve"> just how </w:t>
      </w:r>
      <w:r w:rsidR="0035230F">
        <w:t xml:space="preserve">much disinformation is spread, especially in months leading to elections. I cannot think of much to improve on when it comes to this project as it is thorough. Much like Jonathan himself suggests, I would like to see data from other sites. I am not familiar with </w:t>
      </w:r>
      <w:proofErr w:type="spellStart"/>
      <w:r w:rsidR="0035230F">
        <w:t>Politifact</w:t>
      </w:r>
      <w:proofErr w:type="spellEnd"/>
      <w:r w:rsidR="0035230F">
        <w:t>, but the scoring system seems like it is not to be taken seriously with pants on fire being the score lower than false.</w:t>
      </w:r>
    </w:p>
    <w:sectPr w:rsidR="00625C4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FB70B" w14:textId="77777777" w:rsidR="00056B3D" w:rsidRDefault="00056B3D">
      <w:pPr>
        <w:spacing w:after="0"/>
      </w:pPr>
      <w:r>
        <w:separator/>
      </w:r>
    </w:p>
  </w:endnote>
  <w:endnote w:type="continuationSeparator" w:id="0">
    <w:p w14:paraId="57B7EE6E" w14:textId="77777777" w:rsidR="00056B3D" w:rsidRDefault="00056B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3818B" w14:textId="77777777" w:rsidR="00B3435A" w:rsidRDefault="00B34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0E012" w14:textId="77777777" w:rsidR="00B3435A" w:rsidRDefault="00B343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9D49F" w14:textId="77777777" w:rsidR="00B3435A" w:rsidRDefault="00B343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3DD3E" w14:textId="77777777" w:rsidR="00056B3D" w:rsidRDefault="00056B3D">
      <w:r>
        <w:separator/>
      </w:r>
    </w:p>
  </w:footnote>
  <w:footnote w:type="continuationSeparator" w:id="0">
    <w:p w14:paraId="52DB0FDA" w14:textId="77777777" w:rsidR="00056B3D" w:rsidRDefault="00056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D3EC1" w14:textId="77777777" w:rsidR="00B3435A" w:rsidRDefault="00B343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D866A" w14:textId="215C133F" w:rsidR="00B3435A" w:rsidRDefault="00B3435A">
    <w:pPr>
      <w:pStyle w:val="Header"/>
    </w:pPr>
    <w:r>
      <w:t>Jose De La Fuente</w:t>
    </w:r>
  </w:p>
  <w:p w14:paraId="645B1673" w14:textId="391E33C6" w:rsidR="00B3435A" w:rsidRDefault="00B3435A">
    <w:pPr>
      <w:pStyle w:val="Header"/>
    </w:pPr>
    <w:r>
      <w:t>STA 6233</w:t>
    </w:r>
  </w:p>
  <w:p w14:paraId="56B509EC" w14:textId="553F4E90" w:rsidR="00B3435A" w:rsidRDefault="00B3435A">
    <w:pPr>
      <w:pStyle w:val="Header"/>
    </w:pPr>
    <w:r>
      <w:t>Spring 20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37C9A" w14:textId="77777777" w:rsidR="00B3435A" w:rsidRDefault="00B343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B3D"/>
    <w:rsid w:val="0010240D"/>
    <w:rsid w:val="001A3CC5"/>
    <w:rsid w:val="002E4DBF"/>
    <w:rsid w:val="0035230F"/>
    <w:rsid w:val="004E29B3"/>
    <w:rsid w:val="004E7AA3"/>
    <w:rsid w:val="00590D07"/>
    <w:rsid w:val="00625C45"/>
    <w:rsid w:val="00784D58"/>
    <w:rsid w:val="008D6863"/>
    <w:rsid w:val="009F78A4"/>
    <w:rsid w:val="00A81EC5"/>
    <w:rsid w:val="00AF7A08"/>
    <w:rsid w:val="00B3435A"/>
    <w:rsid w:val="00B613B8"/>
    <w:rsid w:val="00B86B75"/>
    <w:rsid w:val="00BC48D5"/>
    <w:rsid w:val="00C36279"/>
    <w:rsid w:val="00C50087"/>
    <w:rsid w:val="00CF3165"/>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3435A"/>
    <w:pPr>
      <w:tabs>
        <w:tab w:val="center" w:pos="4680"/>
        <w:tab w:val="right" w:pos="9360"/>
      </w:tabs>
      <w:spacing w:after="0"/>
    </w:pPr>
  </w:style>
  <w:style w:type="character" w:customStyle="1" w:styleId="HeaderChar">
    <w:name w:val="Header Char"/>
    <w:basedOn w:val="DefaultParagraphFont"/>
    <w:link w:val="Header"/>
    <w:rsid w:val="00B3435A"/>
  </w:style>
  <w:style w:type="paragraph" w:styleId="Footer">
    <w:name w:val="footer"/>
    <w:basedOn w:val="Normal"/>
    <w:link w:val="FooterChar"/>
    <w:unhideWhenUsed/>
    <w:rsid w:val="00B3435A"/>
    <w:pPr>
      <w:tabs>
        <w:tab w:val="center" w:pos="4680"/>
        <w:tab w:val="right" w:pos="9360"/>
      </w:tabs>
      <w:spacing w:after="0"/>
    </w:pPr>
  </w:style>
  <w:style w:type="character" w:customStyle="1" w:styleId="FooterChar">
    <w:name w:val="Footer Char"/>
    <w:basedOn w:val="DefaultParagraphFont"/>
    <w:link w:val="Footer"/>
    <w:rsid w:val="00B343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65</Words>
  <Characters>94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Jose De La Fuente</dc:creator>
  <cp:keywords/>
  <cp:lastModifiedBy>Jose De La Fuente</cp:lastModifiedBy>
  <cp:revision>3</cp:revision>
  <dcterms:created xsi:type="dcterms:W3CDTF">2022-03-25T06:14:00Z</dcterms:created>
  <dcterms:modified xsi:type="dcterms:W3CDTF">2022-03-2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